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3292D5" w14:textId="5AD7E9D3" w:rsidR="00791867" w:rsidRPr="00BB3A7E" w:rsidRDefault="00791867" w:rsidP="00791867">
      <w:pPr>
        <w:jc w:val="center"/>
        <w:rPr>
          <w:rFonts w:eastAsiaTheme="majorEastAsia" w:cstheme="majorBidi"/>
          <w:b/>
          <w:color w:val="642D08"/>
          <w:sz w:val="40"/>
          <w:szCs w:val="40"/>
          <w:lang w:val="bg-BG"/>
        </w:rPr>
      </w:pPr>
      <w:r w:rsidRPr="00BB3A7E">
        <w:rPr>
          <w:rFonts w:eastAsiaTheme="majorEastAsia" w:cstheme="majorBidi"/>
          <w:b/>
          <w:color w:val="642D08"/>
          <w:sz w:val="40"/>
          <w:szCs w:val="40"/>
        </w:rPr>
        <w:t xml:space="preserve">Lab: Lists </w:t>
      </w:r>
      <w:r w:rsidR="00530A40" w:rsidRPr="00BB3A7E">
        <w:rPr>
          <w:rFonts w:eastAsiaTheme="majorEastAsia" w:cstheme="majorBidi"/>
          <w:b/>
          <w:color w:val="642D08"/>
          <w:sz w:val="40"/>
          <w:szCs w:val="40"/>
        </w:rPr>
        <w:t>a</w:t>
      </w:r>
      <w:r w:rsidRPr="00BB3A7E">
        <w:rPr>
          <w:rFonts w:eastAsiaTheme="majorEastAsia" w:cstheme="majorBidi"/>
          <w:b/>
          <w:color w:val="642D08"/>
          <w:sz w:val="40"/>
          <w:szCs w:val="40"/>
        </w:rPr>
        <w:t>s Stacks and Queues</w:t>
      </w:r>
    </w:p>
    <w:p w14:paraId="7462DB8B" w14:textId="6E225519" w:rsidR="001A0913" w:rsidRDefault="00791867" w:rsidP="001A0913">
      <w:pPr>
        <w:spacing w:before="0" w:after="0" w:line="240" w:lineRule="auto"/>
        <w:jc w:val="center"/>
      </w:pPr>
      <w:r w:rsidRPr="001A0913">
        <w:t xml:space="preserve">Problems for in-class lab for the </w:t>
      </w:r>
      <w:hyperlink r:id="rId8" w:history="1">
        <w:r w:rsidRPr="001A0913">
          <w:rPr>
            <w:rStyle w:val="Hyperlink"/>
          </w:rPr>
          <w:t>Python Advanced Course @</w:t>
        </w:r>
        <w:r w:rsidRPr="001A0913">
          <w:rPr>
            <w:rStyle w:val="Hyperlink"/>
            <w:noProof/>
          </w:rPr>
          <w:t>SoftUni</w:t>
        </w:r>
      </w:hyperlink>
      <w:r w:rsidRPr="001A0913">
        <w:t xml:space="preserve">. </w:t>
      </w:r>
    </w:p>
    <w:p w14:paraId="7A92C440" w14:textId="497CC80C" w:rsidR="00791867" w:rsidRDefault="00791867" w:rsidP="001A0913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9" w:history="1">
        <w:r w:rsidR="00840FF3" w:rsidRPr="00840FF3">
          <w:rPr>
            <w:rStyle w:val="Hyperlink"/>
          </w:rPr>
          <w:t>J</w:t>
        </w:r>
        <w:r w:rsidRPr="00840FF3">
          <w:rPr>
            <w:rStyle w:val="Hyperlink"/>
          </w:rPr>
          <w:t>udge system</w:t>
        </w:r>
      </w:hyperlink>
      <w:r w:rsidR="001A0913" w:rsidRPr="001A0913">
        <w:t>.</w:t>
      </w:r>
    </w:p>
    <w:p w14:paraId="3C3DEC27" w14:textId="77777777" w:rsidR="009559A4" w:rsidRPr="001A0913" w:rsidRDefault="009559A4" w:rsidP="001A0913">
      <w:pPr>
        <w:spacing w:before="0" w:after="0" w:line="240" w:lineRule="auto"/>
        <w:jc w:val="center"/>
        <w:rPr>
          <w:color w:val="FF0000"/>
          <w:u w:val="single"/>
          <w:lang w:val="bg-BG"/>
        </w:rPr>
      </w:pPr>
    </w:p>
    <w:p w14:paraId="6B7FCD53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Reverse Strings</w:t>
      </w:r>
    </w:p>
    <w:p w14:paraId="20F4CF95" w14:textId="3ABB3E9C" w:rsidR="00791867" w:rsidRPr="00791867" w:rsidRDefault="00791867" w:rsidP="00791867">
      <w:pPr>
        <w:rPr>
          <w:lang w:val="bg-BG"/>
        </w:rPr>
      </w:pPr>
      <w:r w:rsidRPr="00791867">
        <w:t xml:space="preserve">Write </w:t>
      </w:r>
      <w:r w:rsidR="00690817">
        <w:t xml:space="preserve">a </w:t>
      </w:r>
      <w:r w:rsidRPr="00791867">
        <w:t>program that:</w:t>
      </w:r>
    </w:p>
    <w:p w14:paraId="6ACC464B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ads </w:t>
      </w:r>
      <w:r w:rsidRPr="00791867">
        <w:t>an</w:t>
      </w:r>
      <w:r w:rsidRPr="00791867">
        <w:rPr>
          <w:b/>
        </w:rPr>
        <w:t xml:space="preserve"> input string</w:t>
      </w:r>
    </w:p>
    <w:p w14:paraId="39B189CE" w14:textId="70497912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Reverses </w:t>
      </w:r>
      <w:r w:rsidRPr="00791867">
        <w:t>it</w:t>
      </w:r>
      <w:r w:rsidRPr="00791867">
        <w:rPr>
          <w:b/>
        </w:rPr>
        <w:t xml:space="preserve"> </w:t>
      </w:r>
      <w:r w:rsidRPr="00297D32">
        <w:rPr>
          <w:bCs/>
        </w:rPr>
        <w:t>using a</w:t>
      </w:r>
      <w:r w:rsidR="00297D32">
        <w:rPr>
          <w:b/>
          <w:lang w:val="bg-BG"/>
        </w:rPr>
        <w:t xml:space="preserve"> </w:t>
      </w:r>
      <w:r w:rsidR="00297D32">
        <w:rPr>
          <w:b/>
        </w:rPr>
        <w:t>stack</w:t>
      </w:r>
    </w:p>
    <w:p w14:paraId="6B0086AA" w14:textId="77777777" w:rsidR="00791867" w:rsidRPr="00791867" w:rsidRDefault="00791867" w:rsidP="00791867">
      <w:pPr>
        <w:pStyle w:val="ListParagraph"/>
        <w:numPr>
          <w:ilvl w:val="0"/>
          <w:numId w:val="42"/>
        </w:numPr>
        <w:rPr>
          <w:lang w:val="bg-BG"/>
        </w:rPr>
      </w:pPr>
      <w:r w:rsidRPr="00791867">
        <w:rPr>
          <w:b/>
        </w:rPr>
        <w:t xml:space="preserve">Prints </w:t>
      </w:r>
      <w:r w:rsidRPr="00791867">
        <w:t>the result back on the console</w:t>
      </w:r>
    </w:p>
    <w:p w14:paraId="0E3B1801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423"/>
      </w:tblGrid>
      <w:tr w:rsidR="00791867" w:rsidRPr="00791867" w14:paraId="6A5D4BFF" w14:textId="77777777" w:rsidTr="004A70DC">
        <w:tc>
          <w:tcPr>
            <w:tcW w:w="2887" w:type="dxa"/>
            <w:shd w:val="clear" w:color="auto" w:fill="D9D9D9" w:themeFill="background1" w:themeFillShade="D9"/>
          </w:tcPr>
          <w:p w14:paraId="0C1495BD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423" w:type="dxa"/>
            <w:shd w:val="clear" w:color="auto" w:fill="D9D9D9" w:themeFill="background1" w:themeFillShade="D9"/>
          </w:tcPr>
          <w:p w14:paraId="0CC1300E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13687430" w14:textId="77777777" w:rsidTr="004A70DC">
        <w:tc>
          <w:tcPr>
            <w:tcW w:w="2887" w:type="dxa"/>
          </w:tcPr>
          <w:p w14:paraId="1839575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rFonts w:ascii="Consolas" w:hAnsi="Consolas"/>
                <w:noProof/>
              </w:rPr>
              <w:t>I Love Python</w:t>
            </w:r>
          </w:p>
        </w:tc>
        <w:tc>
          <w:tcPr>
            <w:tcW w:w="2423" w:type="dxa"/>
            <w:vAlign w:val="center"/>
          </w:tcPr>
          <w:p w14:paraId="6AD89F6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nohtyP evoL I</w:t>
            </w:r>
          </w:p>
        </w:tc>
      </w:tr>
      <w:tr w:rsidR="00791867" w:rsidRPr="00791867" w14:paraId="6E3265E8" w14:textId="77777777" w:rsidTr="004A70DC">
        <w:tc>
          <w:tcPr>
            <w:tcW w:w="2887" w:type="dxa"/>
          </w:tcPr>
          <w:p w14:paraId="293DFE6D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423" w:type="dxa"/>
            <w:vAlign w:val="center"/>
          </w:tcPr>
          <w:p w14:paraId="4A565CC9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1E7C5BC9" w14:textId="245C69BB" w:rsidR="00791867" w:rsidRPr="00791867" w:rsidRDefault="00791867" w:rsidP="00791867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791867">
        <w:t xml:space="preserve">Matching </w:t>
      </w:r>
      <w:r w:rsidR="00890729">
        <w:t>P</w:t>
      </w:r>
      <w:r w:rsidR="00890729" w:rsidRPr="00541201">
        <w:t>arentheses</w:t>
      </w:r>
    </w:p>
    <w:p w14:paraId="23D9F414" w14:textId="35A2AB1C" w:rsidR="00791867" w:rsidRPr="00791867" w:rsidRDefault="001A0913" w:rsidP="00791867">
      <w:pPr>
        <w:rPr>
          <w:lang w:val="bg-BG"/>
        </w:rPr>
      </w:pPr>
      <w:r>
        <w:t>You</w:t>
      </w:r>
      <w:r w:rsidR="00791867" w:rsidRPr="00791867">
        <w:t xml:space="preserve"> are given an </w:t>
      </w:r>
      <w:r w:rsidR="00541201">
        <w:t>a</w:t>
      </w:r>
      <w:r w:rsidR="00541201" w:rsidRPr="00541201">
        <w:t xml:space="preserve">lgebraic </w:t>
      </w:r>
      <w:r w:rsidR="00791867" w:rsidRPr="00791867">
        <w:t xml:space="preserve">expression with </w:t>
      </w:r>
      <w:r w:rsidR="00541201" w:rsidRPr="00541201">
        <w:rPr>
          <w:b/>
          <w:bCs/>
        </w:rPr>
        <w:t>parentheses</w:t>
      </w:r>
      <w:r w:rsidR="00791867" w:rsidRPr="00791867">
        <w:t xml:space="preserve">. Scan through the string and extract </w:t>
      </w:r>
      <w:r w:rsidR="00791867" w:rsidRPr="00791867">
        <w:rPr>
          <w:b/>
          <w:bCs/>
        </w:rPr>
        <w:t xml:space="preserve">each </w:t>
      </w:r>
      <w:r w:rsidR="00890729">
        <w:rPr>
          <w:b/>
          <w:bCs/>
        </w:rPr>
        <w:t xml:space="preserve">set of </w:t>
      </w:r>
      <w:r w:rsidR="00890729" w:rsidRPr="00890729">
        <w:rPr>
          <w:b/>
          <w:bCs/>
        </w:rPr>
        <w:t>parentheses</w:t>
      </w:r>
      <w:r w:rsidR="00791867" w:rsidRPr="00791867">
        <w:t>.</w:t>
      </w:r>
    </w:p>
    <w:p w14:paraId="7B7576BC" w14:textId="461DA9E4" w:rsidR="00791867" w:rsidRPr="00791867" w:rsidRDefault="00791867" w:rsidP="00791867">
      <w:pPr>
        <w:rPr>
          <w:lang w:val="bg-BG"/>
        </w:rPr>
      </w:pPr>
      <w:r w:rsidRPr="00791867">
        <w:t xml:space="preserve">Print the result back </w:t>
      </w:r>
      <w:r w:rsidRPr="00791867">
        <w:rPr>
          <w:b/>
          <w:bCs/>
        </w:rPr>
        <w:t>on the console</w:t>
      </w:r>
      <w:r w:rsidR="00541201" w:rsidRPr="00541201">
        <w:t>.</w:t>
      </w:r>
    </w:p>
    <w:p w14:paraId="6458F179" w14:textId="77777777" w:rsidR="00791867" w:rsidRPr="00791867" w:rsidRDefault="00791867" w:rsidP="00791867">
      <w:pPr>
        <w:pStyle w:val="Heading3"/>
        <w:rPr>
          <w:lang w:val="bg-BG"/>
        </w:rPr>
      </w:pPr>
      <w:bookmarkStart w:id="0" w:name="_Hlk91416306"/>
      <w:r w:rsidRPr="00791867">
        <w:t>Examples</w:t>
      </w:r>
      <w:bookmarkEnd w:id="0"/>
    </w:p>
    <w:tbl>
      <w:tblPr>
        <w:tblStyle w:val="TableGrid"/>
        <w:tblW w:w="71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780"/>
      </w:tblGrid>
      <w:tr w:rsidR="00791867" w:rsidRPr="00791867" w14:paraId="24543645" w14:textId="77777777" w:rsidTr="004A70DC">
        <w:tc>
          <w:tcPr>
            <w:tcW w:w="3330" w:type="dxa"/>
            <w:shd w:val="clear" w:color="auto" w:fill="D9D9D9" w:themeFill="background1" w:themeFillShade="D9"/>
          </w:tcPr>
          <w:p w14:paraId="43348D71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3780" w:type="dxa"/>
            <w:shd w:val="clear" w:color="auto" w:fill="D9D9D9" w:themeFill="background1" w:themeFillShade="D9"/>
          </w:tcPr>
          <w:p w14:paraId="522303C3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53423B72" w14:textId="77777777" w:rsidTr="004A70DC">
        <w:tc>
          <w:tcPr>
            <w:tcW w:w="3330" w:type="dxa"/>
          </w:tcPr>
          <w:p w14:paraId="4DB2B42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noProof/>
              </w:rPr>
            </w:pPr>
            <w:r w:rsidRPr="00791867">
              <w:rPr>
                <w:bCs/>
              </w:rPr>
              <w:t xml:space="preserve">1 +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 xml:space="preserve">2 -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 xml:space="preserve">) </w:t>
            </w:r>
            <w:r w:rsidRPr="00791867">
              <w:rPr>
                <w:bCs/>
              </w:rPr>
              <w:t xml:space="preserve">* 4 /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3 + 1)) * 5</w:t>
            </w:r>
          </w:p>
        </w:tc>
        <w:tc>
          <w:tcPr>
            <w:tcW w:w="3780" w:type="dxa"/>
          </w:tcPr>
          <w:p w14:paraId="5BB63A1F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  <w:p w14:paraId="78E09E0F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3 + 1)</w:t>
            </w:r>
          </w:p>
          <w:p w14:paraId="5C1CADBE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791867" w:rsidRPr="00791867" w14:paraId="3DCF05E0" w14:textId="77777777" w:rsidTr="004A70DC">
        <w:tc>
          <w:tcPr>
            <w:tcW w:w="3330" w:type="dxa"/>
          </w:tcPr>
          <w:p w14:paraId="2EEF740F" w14:textId="77777777" w:rsidR="00791867" w:rsidRPr="00791867" w:rsidRDefault="00791867" w:rsidP="004A70DC">
            <w:pPr>
              <w:spacing w:before="0" w:after="0"/>
              <w:rPr>
                <w:bCs/>
              </w:rPr>
            </w:pP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 xml:space="preserve">) </w:t>
            </w:r>
            <w:r w:rsidRPr="00791867">
              <w:rPr>
                <w:bCs/>
              </w:rPr>
              <w:t xml:space="preserve">- </w:t>
            </w:r>
            <w:r w:rsidRPr="00791867">
              <w:rPr>
                <w:bCs/>
                <w:noProof/>
              </w:rPr>
              <w:t>(</w:t>
            </w:r>
            <w:r w:rsidRPr="00791867">
              <w:rPr>
                <w:bCs/>
              </w:rPr>
              <w:t>2 + 3</w:t>
            </w:r>
            <w:r w:rsidRPr="00791867">
              <w:rPr>
                <w:bCs/>
                <w:noProof/>
              </w:rPr>
              <w:t>)</w:t>
            </w:r>
          </w:p>
        </w:tc>
        <w:tc>
          <w:tcPr>
            <w:tcW w:w="3780" w:type="dxa"/>
          </w:tcPr>
          <w:p w14:paraId="33442FA7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  <w:p w14:paraId="59E4E917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A21392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Hints</w:t>
      </w:r>
    </w:p>
    <w:p w14:paraId="779A00F4" w14:textId="065733BC" w:rsidR="00791867" w:rsidRPr="00E90351" w:rsidRDefault="00791867" w:rsidP="00E90351">
      <w:pPr>
        <w:rPr>
          <w:lang w:val="bg-BG"/>
        </w:rPr>
      </w:pPr>
      <w:r w:rsidRPr="00791867">
        <w:t xml:space="preserve">Scan through the expression searching for </w:t>
      </w:r>
      <w:r w:rsidR="00AD75C1" w:rsidRPr="00AD75C1">
        <w:t>parentheses</w:t>
      </w:r>
      <w:r w:rsidR="00AD75C1">
        <w:t>:</w:t>
      </w:r>
    </w:p>
    <w:p w14:paraId="6A23798A" w14:textId="1C780E06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n </w:t>
      </w:r>
      <w:r w:rsidRPr="00791867">
        <w:rPr>
          <w:b/>
          <w:bCs/>
        </w:rPr>
        <w:t>open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Pr="00791867">
        <w:t xml:space="preserve">, </w:t>
      </w:r>
      <w:r w:rsidRPr="00791867">
        <w:rPr>
          <w:b/>
          <w:bCs/>
        </w:rPr>
        <w:t>push</w:t>
      </w:r>
      <w:r w:rsidRPr="00791867">
        <w:t xml:space="preserve"> the index into the stack</w:t>
      </w:r>
      <w:r w:rsidR="00AD75C1">
        <w:t>.</w:t>
      </w:r>
    </w:p>
    <w:p w14:paraId="6DFA885C" w14:textId="1929226A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If you find a </w:t>
      </w:r>
      <w:r w:rsidRPr="00791867">
        <w:rPr>
          <w:b/>
          <w:bCs/>
        </w:rPr>
        <w:t>closing</w:t>
      </w:r>
      <w:r w:rsidRPr="00791867">
        <w:t xml:space="preserve"> </w:t>
      </w:r>
      <w:r w:rsidR="00AD75C1" w:rsidRPr="00AD75C1">
        <w:rPr>
          <w:b/>
          <w:bCs/>
        </w:rPr>
        <w:t>parenthesis</w:t>
      </w:r>
      <w:r w:rsidR="00F9534C">
        <w:rPr>
          <w:b/>
          <w:bCs/>
        </w:rPr>
        <w:t>,</w:t>
      </w:r>
      <w:r w:rsidR="00AD75C1" w:rsidRPr="00791867">
        <w:rPr>
          <w:b/>
          <w:bCs/>
        </w:rPr>
        <w:t xml:space="preserve"> </w:t>
      </w:r>
      <w:r w:rsidRPr="00791867">
        <w:rPr>
          <w:b/>
          <w:bCs/>
        </w:rPr>
        <w:t>pop</w:t>
      </w:r>
      <w:r w:rsidRPr="00791867">
        <w:t xml:space="preserve"> the topmost element from the stack. This is the index of the</w:t>
      </w:r>
      <w:r w:rsidR="0007036E">
        <w:t xml:space="preserve"> last</w:t>
      </w:r>
      <w:r w:rsidRPr="00791867">
        <w:t xml:space="preserve"> opening </w:t>
      </w:r>
      <w:r w:rsidR="00AD75C1" w:rsidRPr="00AD75C1">
        <w:t>parenthesis</w:t>
      </w:r>
      <w:r w:rsidR="00AD75C1">
        <w:t>.</w:t>
      </w:r>
    </w:p>
    <w:p w14:paraId="3F4E1A79" w14:textId="0E669D7B" w:rsidR="00791867" w:rsidRPr="00791867" w:rsidRDefault="00791867" w:rsidP="00E90351">
      <w:pPr>
        <w:pStyle w:val="ListParagraph"/>
        <w:numPr>
          <w:ilvl w:val="0"/>
          <w:numId w:val="41"/>
        </w:numPr>
        <w:rPr>
          <w:lang w:val="bg-BG"/>
        </w:rPr>
      </w:pPr>
      <w:r w:rsidRPr="00791867">
        <w:t xml:space="preserve">Use the current </w:t>
      </w:r>
      <w:r w:rsidR="00AD75C1">
        <w:t xml:space="preserve">index </w:t>
      </w:r>
      <w:r w:rsidRPr="00791867">
        <w:t xml:space="preserve">and the popped </w:t>
      </w:r>
      <w:r w:rsidR="00AD75C1">
        <w:t>one</w:t>
      </w:r>
      <w:r w:rsidRPr="00791867">
        <w:t xml:space="preserve"> to </w:t>
      </w:r>
      <w:r w:rsidRPr="00791867">
        <w:rPr>
          <w:b/>
          <w:bCs/>
        </w:rPr>
        <w:t>extract</w:t>
      </w:r>
      <w:r w:rsidRPr="00791867">
        <w:t xml:space="preserve"> </w:t>
      </w:r>
      <w:r w:rsidR="00AD75C1">
        <w:t xml:space="preserve">a </w:t>
      </w:r>
      <w:r w:rsidR="0007036E">
        <w:t xml:space="preserve">set </w:t>
      </w:r>
      <w:r w:rsidR="00AD75C1">
        <w:t xml:space="preserve">of </w:t>
      </w:r>
      <w:r w:rsidR="00AD75C1" w:rsidRPr="00890729">
        <w:rPr>
          <w:b/>
          <w:bCs/>
        </w:rPr>
        <w:t>parentheses</w:t>
      </w:r>
      <w:r w:rsidR="00AD75C1">
        <w:rPr>
          <w:b/>
          <w:bCs/>
        </w:rPr>
        <w:t>.</w:t>
      </w:r>
    </w:p>
    <w:p w14:paraId="325A60E9" w14:textId="495D624D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Supermarket</w:t>
      </w:r>
    </w:p>
    <w:p w14:paraId="33E6838C" w14:textId="77777777" w:rsidR="00F9534C" w:rsidRDefault="00CC1E09" w:rsidP="00CC1E09">
      <w:r>
        <w:t xml:space="preserve">Tom is working at the supermarket, and he needs your help to keep track of his clients. </w:t>
      </w:r>
      <w:r w:rsidR="00791867" w:rsidRPr="00791867">
        <w:t xml:space="preserve">Write a program </w:t>
      </w:r>
      <w:r w:rsidR="00F9534C">
        <w:t>that</w:t>
      </w:r>
      <w:r w:rsidR="00791867" w:rsidRPr="00791867">
        <w:rPr>
          <w:b/>
        </w:rPr>
        <w:t xml:space="preserve"> reads </w:t>
      </w:r>
      <w:r w:rsidRPr="00CC1E09">
        <w:rPr>
          <w:b/>
          <w:bCs/>
        </w:rPr>
        <w:t>lines of</w:t>
      </w:r>
      <w:r w:rsidR="00791867" w:rsidRPr="00791867">
        <w:rPr>
          <w:b/>
        </w:rPr>
        <w:t xml:space="preserve"> input </w:t>
      </w:r>
      <w:r w:rsidR="00791867" w:rsidRPr="00791867">
        <w:t xml:space="preserve">consisting of a </w:t>
      </w:r>
      <w:r>
        <w:t xml:space="preserve">customer's </w:t>
      </w:r>
      <w:r w:rsidR="00791867" w:rsidRPr="00791867">
        <w:rPr>
          <w:b/>
        </w:rPr>
        <w:t xml:space="preserve">name </w:t>
      </w:r>
      <w:r w:rsidR="00791867" w:rsidRPr="00791867">
        <w:t>and</w:t>
      </w:r>
      <w:r w:rsidR="00791867" w:rsidRPr="00791867">
        <w:rPr>
          <w:b/>
        </w:rPr>
        <w:t xml:space="preserve"> adds </w:t>
      </w:r>
      <w:r w:rsidR="00791867" w:rsidRPr="00791867">
        <w:t xml:space="preserve">it </w:t>
      </w:r>
      <w:r w:rsidR="0007036E">
        <w:t>to the end of a</w:t>
      </w:r>
      <w:r w:rsidR="00791867" w:rsidRPr="00791867">
        <w:rPr>
          <w:b/>
        </w:rPr>
        <w:t xml:space="preserve"> queue </w:t>
      </w:r>
      <w:r w:rsidR="00791867" w:rsidRPr="00791867">
        <w:t>until "</w:t>
      </w:r>
      <w:r w:rsidR="00791867" w:rsidRPr="00791867">
        <w:rPr>
          <w:rFonts w:ascii="Consolas" w:hAnsi="Consolas"/>
          <w:b/>
          <w:noProof/>
        </w:rPr>
        <w:t>End</w:t>
      </w:r>
      <w:r w:rsidR="00791867" w:rsidRPr="00791867">
        <w:t>" is received</w:t>
      </w:r>
      <w:r>
        <w:t>.</w:t>
      </w:r>
      <w:r w:rsidR="00F10216">
        <w:t xml:space="preserve"> </w:t>
      </w:r>
      <w:r w:rsidR="00791867" w:rsidRPr="00791867">
        <w:t>If</w:t>
      </w:r>
      <w:r w:rsidR="00F9534C">
        <w:t>,</w:t>
      </w:r>
      <w:r w:rsidR="00791867" w:rsidRPr="00791867">
        <w:t xml:space="preserve"> </w:t>
      </w:r>
      <w:r w:rsidR="00F10216">
        <w:t xml:space="preserve">in </w:t>
      </w:r>
      <w:r w:rsidR="00F9534C">
        <w:t>the</w:t>
      </w:r>
      <w:r w:rsidR="00F10216">
        <w:t xml:space="preserve"> meantime</w:t>
      </w:r>
      <w:r w:rsidR="00F9534C">
        <w:t>,</w:t>
      </w:r>
      <w:r w:rsidR="00F10216">
        <w:t xml:space="preserve"> </w:t>
      </w:r>
      <w:r w:rsidR="00791867" w:rsidRPr="00791867">
        <w:t>you receive</w:t>
      </w:r>
      <w:r w:rsidR="00F10216">
        <w:t xml:space="preserve"> the command</w:t>
      </w:r>
      <w:r w:rsidR="00791867" w:rsidRPr="00791867">
        <w:t xml:space="preserve"> "</w:t>
      </w:r>
      <w:r w:rsidR="00791867" w:rsidRPr="00791867">
        <w:rPr>
          <w:rStyle w:val="CodeChar"/>
        </w:rPr>
        <w:t>Paid</w:t>
      </w:r>
      <w:r w:rsidR="00791867" w:rsidRPr="00791867">
        <w:t xml:space="preserve">", </w:t>
      </w:r>
      <w:r w:rsidR="00F10216">
        <w:t xml:space="preserve">you should </w:t>
      </w:r>
      <w:r w:rsidR="00791867" w:rsidRPr="00CC1E09">
        <w:rPr>
          <w:b/>
        </w:rPr>
        <w:t xml:space="preserve">print </w:t>
      </w:r>
      <w:r w:rsidR="00B4309E" w:rsidRPr="00F10216">
        <w:rPr>
          <w:b/>
          <w:bCs/>
        </w:rPr>
        <w:t>each</w:t>
      </w:r>
      <w:r w:rsidR="00791867" w:rsidRPr="00F10216">
        <w:rPr>
          <w:b/>
          <w:bCs/>
        </w:rPr>
        <w:t xml:space="preserve"> </w:t>
      </w:r>
      <w:r w:rsidRPr="00F10216">
        <w:rPr>
          <w:b/>
          <w:bCs/>
        </w:rPr>
        <w:t>customer</w:t>
      </w:r>
      <w:r w:rsidRPr="00CC1E09">
        <w:rPr>
          <w:lang w:val="bg-BG"/>
        </w:rPr>
        <w:t xml:space="preserve"> </w:t>
      </w:r>
      <w:r w:rsidR="00F10216">
        <w:t xml:space="preserve">in the order they are served </w:t>
      </w:r>
      <w:r w:rsidRPr="00CC1E09">
        <w:rPr>
          <w:lang w:val="bg-BG"/>
        </w:rPr>
        <w:t>(</w:t>
      </w:r>
      <w:r>
        <w:t>from the first</w:t>
      </w:r>
      <w:r w:rsidR="00F10216">
        <w:rPr>
          <w:lang w:val="bg-BG"/>
        </w:rPr>
        <w:t xml:space="preserve"> </w:t>
      </w:r>
      <w:r>
        <w:t>to the last one</w:t>
      </w:r>
      <w:r w:rsidRPr="00CC1E09">
        <w:rPr>
          <w:lang w:val="bg-BG"/>
        </w:rPr>
        <w:t>)</w:t>
      </w:r>
      <w:r w:rsidR="00F10216">
        <w:t xml:space="preserve"> </w:t>
      </w:r>
      <w:r w:rsidR="00791867" w:rsidRPr="00791867">
        <w:t xml:space="preserve">and </w:t>
      </w:r>
      <w:r w:rsidR="00791867" w:rsidRPr="00F10216">
        <w:rPr>
          <w:b/>
          <w:bCs/>
        </w:rPr>
        <w:t>empty</w:t>
      </w:r>
      <w:r w:rsidR="00791867" w:rsidRPr="00791867">
        <w:t xml:space="preserve"> the queue</w:t>
      </w:r>
      <w:r w:rsidR="001A0913" w:rsidRPr="00CC1E09">
        <w:rPr>
          <w:lang w:val="bg-BG"/>
        </w:rPr>
        <w:t>.</w:t>
      </w:r>
      <w:r w:rsidR="00791867" w:rsidRPr="00791867">
        <w:t xml:space="preserve"> </w:t>
      </w:r>
    </w:p>
    <w:p w14:paraId="50449306" w14:textId="2788530B" w:rsidR="00791867" w:rsidRPr="00CC1E09" w:rsidRDefault="00CC1E09" w:rsidP="00CC1E09">
      <w:r>
        <w:t>W</w:t>
      </w:r>
      <w:r w:rsidR="00791867" w:rsidRPr="00791867">
        <w:t xml:space="preserve">hen </w:t>
      </w:r>
      <w:r w:rsidR="001A0913">
        <w:t>you</w:t>
      </w:r>
      <w:r w:rsidR="00791867" w:rsidRPr="00791867">
        <w:t xml:space="preserve"> receive </w:t>
      </w:r>
      <w:r w:rsidR="00791867" w:rsidRPr="00CC1E09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CC1E09">
        <w:rPr>
          <w:b/>
        </w:rPr>
        <w:t xml:space="preserve">", </w:t>
      </w:r>
      <w:r w:rsidR="001A0913">
        <w:t>you</w:t>
      </w:r>
      <w:r w:rsidR="00791867" w:rsidRPr="00791867">
        <w:t xml:space="preserve"> </w:t>
      </w:r>
      <w:r w:rsidR="00F10216">
        <w:t>should</w:t>
      </w:r>
      <w:r w:rsidR="00791867" w:rsidRPr="00791867">
        <w:t xml:space="preserve"> print the </w:t>
      </w:r>
      <w:r w:rsidR="00791867" w:rsidRPr="00F10216">
        <w:rPr>
          <w:b/>
          <w:bCs/>
        </w:rPr>
        <w:t>count of the remaining</w:t>
      </w:r>
      <w:r w:rsidR="00791867" w:rsidRPr="00791867">
        <w:t xml:space="preserve"> </w:t>
      </w:r>
      <w:r w:rsidR="00791867" w:rsidRPr="00F10216">
        <w:rPr>
          <w:b/>
          <w:bCs/>
        </w:rPr>
        <w:t>people</w:t>
      </w:r>
      <w:r w:rsidR="00791867" w:rsidRPr="00791867">
        <w:t xml:space="preserve"> in the queue in the format: </w:t>
      </w:r>
      <w:r w:rsidR="00F10216">
        <w:rPr>
          <w:rStyle w:val="CodeChar"/>
        </w:rPr>
        <w:t>"{</w:t>
      </w:r>
      <w:r w:rsidR="00791867" w:rsidRPr="00791867">
        <w:rPr>
          <w:rStyle w:val="CodeChar"/>
        </w:rPr>
        <w:t>count} people remaining.</w:t>
      </w:r>
      <w:r w:rsidR="00791867" w:rsidRPr="00CC1E09">
        <w:rPr>
          <w:b/>
        </w:rPr>
        <w:t>"</w:t>
      </w:r>
      <w:r w:rsidR="001A0913" w:rsidRPr="00791867">
        <w:t>.</w:t>
      </w:r>
    </w:p>
    <w:p w14:paraId="4F96DDB5" w14:textId="44064372" w:rsidR="00791867" w:rsidRPr="00791867" w:rsidRDefault="00F9534C" w:rsidP="00F9534C">
      <w:pPr>
        <w:pStyle w:val="Heading3"/>
        <w:rPr>
          <w:lang w:val="bg-BG"/>
        </w:rPr>
      </w:pPr>
      <w:r w:rsidRPr="00791867">
        <w:lastRenderedPageBreak/>
        <w:t>Examples</w:t>
      </w:r>
    </w:p>
    <w:tbl>
      <w:tblPr>
        <w:tblStyle w:val="TableGrid"/>
        <w:tblW w:w="44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2970"/>
      </w:tblGrid>
      <w:tr w:rsidR="00791867" w:rsidRPr="00791867" w14:paraId="78E86699" w14:textId="77777777" w:rsidTr="004A70DC">
        <w:tc>
          <w:tcPr>
            <w:tcW w:w="1440" w:type="dxa"/>
            <w:shd w:val="clear" w:color="auto" w:fill="D9D9D9" w:themeFill="background1" w:themeFillShade="D9"/>
          </w:tcPr>
          <w:p w14:paraId="69C452C6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2BA876F5" w14:textId="77777777" w:rsidR="00791867" w:rsidRPr="00791867" w:rsidRDefault="00791867" w:rsidP="004A70DC">
            <w:pPr>
              <w:spacing w:before="0" w:after="0"/>
              <w:jc w:val="center"/>
              <w:rPr>
                <w:b/>
              </w:rPr>
            </w:pPr>
            <w:r w:rsidRPr="00791867">
              <w:rPr>
                <w:b/>
              </w:rPr>
              <w:t>Output</w:t>
            </w:r>
          </w:p>
        </w:tc>
      </w:tr>
      <w:tr w:rsidR="00791867" w:rsidRPr="00791867" w14:paraId="4C8A5BE7" w14:textId="77777777" w:rsidTr="0039623A">
        <w:tc>
          <w:tcPr>
            <w:tcW w:w="1440" w:type="dxa"/>
          </w:tcPr>
          <w:p w14:paraId="06B4F45F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70F8C7E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A8DAF8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8932A7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aid</w:t>
            </w:r>
          </w:p>
          <w:p w14:paraId="10D0734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Michael</w:t>
            </w:r>
          </w:p>
          <w:p w14:paraId="27E2CA5A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scar</w:t>
            </w:r>
          </w:p>
          <w:p w14:paraId="42799F95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Olivia</w:t>
            </w:r>
          </w:p>
          <w:p w14:paraId="4EEBFC82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Linda</w:t>
            </w:r>
          </w:p>
          <w:p w14:paraId="4E42D7D9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970" w:type="dxa"/>
          </w:tcPr>
          <w:p w14:paraId="755F8AC0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6D5AEFAB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54A96024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William</w:t>
            </w:r>
          </w:p>
          <w:p w14:paraId="00DA2A03" w14:textId="77777777" w:rsidR="00791867" w:rsidRPr="0039623A" w:rsidRDefault="00791867" w:rsidP="0039623A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39623A">
              <w:rPr>
                <w:rFonts w:ascii="Consolas" w:eastAsia="Calibri" w:hAnsi="Consolas" w:cs="Times New Roman"/>
                <w:noProof/>
              </w:rPr>
              <w:t>4 people remaining.</w:t>
            </w:r>
          </w:p>
        </w:tc>
      </w:tr>
      <w:tr w:rsidR="00791867" w:rsidRPr="00791867" w14:paraId="325C3BF6" w14:textId="77777777" w:rsidTr="0039623A">
        <w:tc>
          <w:tcPr>
            <w:tcW w:w="1440" w:type="dxa"/>
          </w:tcPr>
          <w:p w14:paraId="72F48A3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nna</w:t>
            </w:r>
          </w:p>
          <w:p w14:paraId="2A66D7AA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Emma</w:t>
            </w:r>
          </w:p>
          <w:p w14:paraId="466C6874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791867">
              <w:rPr>
                <w:rFonts w:ascii="Consolas" w:hAnsi="Consolas"/>
                <w:bCs/>
                <w:noProof/>
              </w:rPr>
              <w:t>Alexander</w:t>
            </w:r>
          </w:p>
          <w:p w14:paraId="47EFFFDC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2970" w:type="dxa"/>
          </w:tcPr>
          <w:p w14:paraId="5D376CF8" w14:textId="77777777" w:rsidR="00791867" w:rsidRPr="00791867" w:rsidRDefault="00791867" w:rsidP="004A70D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91867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17752C5A" w14:textId="2948569B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Water Dispenser</w:t>
      </w:r>
    </w:p>
    <w:p w14:paraId="197CA997" w14:textId="548B4DF8" w:rsidR="00665446" w:rsidRDefault="00791867" w:rsidP="00791867">
      <w:r w:rsidRPr="00665446">
        <w:rPr>
          <w:i/>
          <w:iCs/>
        </w:rPr>
        <w:t xml:space="preserve">Write a program </w:t>
      </w:r>
      <w:r w:rsidR="00F9534C">
        <w:rPr>
          <w:i/>
          <w:iCs/>
        </w:rPr>
        <w:t>that</w:t>
      </w:r>
      <w:r w:rsidRPr="00665446">
        <w:rPr>
          <w:i/>
          <w:iCs/>
        </w:rPr>
        <w:t xml:space="preserve"> </w:t>
      </w:r>
      <w:r w:rsidR="001A0913" w:rsidRPr="00665446">
        <w:rPr>
          <w:i/>
          <w:iCs/>
        </w:rPr>
        <w:t xml:space="preserve">keeps track of people </w:t>
      </w:r>
      <w:r w:rsidR="00665446" w:rsidRPr="00665446">
        <w:rPr>
          <w:i/>
          <w:iCs/>
        </w:rPr>
        <w:t>getting water from a dispenser and the amount of water left at the end.</w:t>
      </w:r>
      <w:r w:rsidR="00665446">
        <w:t xml:space="preserve"> </w:t>
      </w:r>
    </w:p>
    <w:p w14:paraId="05334653" w14:textId="11D30ED6" w:rsidR="00791867" w:rsidRPr="00791867" w:rsidRDefault="00665446" w:rsidP="00791867">
      <w:pPr>
        <w:rPr>
          <w:lang w:val="bg-BG"/>
        </w:rPr>
      </w:pPr>
      <w:r>
        <w:t>O</w:t>
      </w:r>
      <w:r w:rsidR="00791867" w:rsidRPr="00791867">
        <w:t>n the first line</w:t>
      </w:r>
      <w:r w:rsidR="00F9534C">
        <w:t>,</w:t>
      </w:r>
      <w:r w:rsidR="00791867" w:rsidRPr="00791867">
        <w:t xml:space="preserve"> </w:t>
      </w:r>
      <w:r>
        <w:t xml:space="preserve">you will receive </w:t>
      </w:r>
      <w:r w:rsidR="00791867" w:rsidRPr="00791867">
        <w:t xml:space="preserve">the starting </w:t>
      </w:r>
      <w:r w:rsidR="00791867" w:rsidRPr="00791867">
        <w:rPr>
          <w:b/>
        </w:rPr>
        <w:t>quantity</w:t>
      </w:r>
      <w:r w:rsidR="00791867" w:rsidRPr="00791867">
        <w:t xml:space="preserve"> of water</w:t>
      </w:r>
      <w:r w:rsidR="001D0347">
        <w:t xml:space="preserve"> (integer)</w:t>
      </w:r>
      <w:r w:rsidR="00791867" w:rsidRPr="00791867">
        <w:t xml:space="preserve"> in a dispenser. Then</w:t>
      </w:r>
      <w:r w:rsidR="001D0347">
        <w:t>,</w:t>
      </w:r>
      <w:r w:rsidR="00791867" w:rsidRPr="00791867">
        <w:t xml:space="preserve"> on the </w:t>
      </w:r>
      <w:r w:rsidR="00F9534C">
        <w:t>following</w:t>
      </w:r>
      <w:r w:rsidR="00791867" w:rsidRPr="00791867">
        <w:t xml:space="preserve"> lines</w:t>
      </w:r>
      <w:r w:rsidR="00F9534C">
        <w:t>,</w:t>
      </w:r>
      <w:r w:rsidR="00791867" w:rsidRPr="00791867">
        <w:t xml:space="preserve"> you will be given the </w:t>
      </w:r>
      <w:r w:rsidR="00791867" w:rsidRPr="00791867">
        <w:rPr>
          <w:b/>
        </w:rPr>
        <w:t>names</w:t>
      </w:r>
      <w:r w:rsidR="00791867" w:rsidRPr="00791867">
        <w:t xml:space="preserve"> of some people </w:t>
      </w:r>
      <w:r>
        <w:t>who</w:t>
      </w:r>
      <w:r w:rsidR="00791867" w:rsidRPr="00791867">
        <w:t xml:space="preserve"> want to </w:t>
      </w:r>
      <w:r w:rsidR="00791867" w:rsidRPr="00791867">
        <w:rPr>
          <w:b/>
        </w:rPr>
        <w:t xml:space="preserve">get water </w:t>
      </w:r>
      <w:r w:rsidR="00791867" w:rsidRPr="00791867">
        <w:rPr>
          <w:noProof/>
        </w:rPr>
        <w:t>(</w:t>
      </w:r>
      <w:r w:rsidR="00791867" w:rsidRPr="00791867">
        <w:t xml:space="preserve">each on </w:t>
      </w:r>
      <w:r w:rsidR="00F9534C">
        <w:t xml:space="preserve">a </w:t>
      </w:r>
      <w:r w:rsidR="00791867" w:rsidRPr="00791867">
        <w:t>separate line</w:t>
      </w:r>
      <w:r w:rsidR="00791867" w:rsidRPr="00791867">
        <w:rPr>
          <w:noProof/>
        </w:rPr>
        <w:t xml:space="preserve">) </w:t>
      </w:r>
      <w:r w:rsidR="00791867" w:rsidRPr="00791867">
        <w:t xml:space="preserve">until you receive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Start</w:t>
      </w:r>
      <w:r w:rsidR="00791867" w:rsidRPr="00791867">
        <w:rPr>
          <w:b/>
        </w:rPr>
        <w:t>"</w:t>
      </w:r>
      <w:r w:rsidR="00791867" w:rsidRPr="00791867">
        <w:t xml:space="preserve">. Add those people </w:t>
      </w:r>
      <w:r w:rsidR="00690817">
        <w:t>to</w:t>
      </w:r>
      <w:r w:rsidR="00791867" w:rsidRPr="00791867">
        <w:t xml:space="preserve"> a </w:t>
      </w:r>
      <w:r w:rsidR="00791867" w:rsidRPr="00791867">
        <w:rPr>
          <w:b/>
        </w:rPr>
        <w:t>queue</w:t>
      </w:r>
      <w:r w:rsidR="00791867" w:rsidRPr="00791867">
        <w:t xml:space="preserve">. Finally, you will receive some commands until the command </w:t>
      </w:r>
      <w:r w:rsidR="00791867" w:rsidRPr="00791867">
        <w:rPr>
          <w:b/>
        </w:rPr>
        <w:t>"</w:t>
      </w:r>
      <w:r w:rsidR="00791867" w:rsidRPr="00791867">
        <w:rPr>
          <w:rStyle w:val="CodeChar"/>
        </w:rPr>
        <w:t>End</w:t>
      </w:r>
      <w:r w:rsidR="00791867" w:rsidRPr="00791867">
        <w:rPr>
          <w:b/>
        </w:rPr>
        <w:t>"</w:t>
      </w:r>
      <w:r w:rsidR="00791867" w:rsidRPr="00791867">
        <w:t>:</w:t>
      </w:r>
    </w:p>
    <w:p w14:paraId="1B1D9886" w14:textId="1330A23D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>
        <w:t>l</w:t>
      </w:r>
      <w:r w:rsidR="00791867" w:rsidRPr="00791867">
        <w:t xml:space="preserve">itters </w:t>
      </w:r>
      <w:r>
        <w:t xml:space="preserve">(integer) </w:t>
      </w:r>
      <w:r w:rsidR="00791867" w:rsidRPr="00791867">
        <w:t xml:space="preserve">that the current person in the </w:t>
      </w:r>
      <w:r w:rsidR="00791867" w:rsidRPr="00791867">
        <w:rPr>
          <w:b/>
        </w:rPr>
        <w:t>queue</w:t>
      </w:r>
      <w:r w:rsidR="00791867" w:rsidRPr="00791867">
        <w:t xml:space="preserve"> wants to get. Check if there is </w:t>
      </w:r>
      <w:r w:rsidR="00791867" w:rsidRPr="00791867">
        <w:rPr>
          <w:b/>
        </w:rPr>
        <w:t>enough</w:t>
      </w:r>
      <w:r w:rsidR="00791867" w:rsidRPr="00791867">
        <w:t xml:space="preserve"> water in the dispenser for that person.</w:t>
      </w:r>
    </w:p>
    <w:p w14:paraId="59711343" w14:textId="77777777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t xml:space="preserve">If there is enough water, print </w:t>
      </w:r>
      <w:r w:rsidRPr="00791867">
        <w:rPr>
          <w:rFonts w:ascii="Consolas" w:hAnsi="Consolas"/>
          <w:b/>
          <w:noProof/>
        </w:rPr>
        <w:t>"{person_name} got water"</w:t>
      </w:r>
      <w:r w:rsidRPr="00791867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>and remove him/her from the queue.</w:t>
      </w:r>
    </w:p>
    <w:p w14:paraId="61FCCF39" w14:textId="284EFDC9" w:rsidR="00791867" w:rsidRPr="00791867" w:rsidRDefault="00791867" w:rsidP="00791867">
      <w:pPr>
        <w:pStyle w:val="ListParagraph"/>
        <w:numPr>
          <w:ilvl w:val="1"/>
          <w:numId w:val="43"/>
        </w:numPr>
        <w:rPr>
          <w:lang w:val="bg-BG"/>
        </w:rPr>
      </w:pPr>
      <w:r w:rsidRPr="00791867">
        <w:rPr>
          <w:rFonts w:cstheme="minorHAnsi"/>
          <w:noProof/>
        </w:rPr>
        <w:t xml:space="preserve">Otherwise, print </w:t>
      </w:r>
      <w:r w:rsidRPr="00791867">
        <w:rPr>
          <w:rFonts w:ascii="Consolas" w:hAnsi="Consolas"/>
          <w:b/>
          <w:noProof/>
        </w:rPr>
        <w:t>"{person</w:t>
      </w:r>
      <w:r w:rsidR="001D0347">
        <w:rPr>
          <w:rFonts w:ascii="Consolas" w:hAnsi="Consolas"/>
          <w:b/>
          <w:noProof/>
        </w:rPr>
        <w:t>_name</w:t>
      </w:r>
      <w:r w:rsidRPr="00791867">
        <w:rPr>
          <w:rFonts w:ascii="Consolas" w:hAnsi="Consolas"/>
          <w:b/>
          <w:noProof/>
        </w:rPr>
        <w:t>} must wait"</w:t>
      </w:r>
      <w:r w:rsidRPr="00172D8C">
        <w:rPr>
          <w:rFonts w:cstheme="minorHAnsi"/>
          <w:b/>
          <w:noProof/>
        </w:rPr>
        <w:t xml:space="preserve"> </w:t>
      </w:r>
      <w:r w:rsidRPr="00791867">
        <w:rPr>
          <w:rFonts w:cstheme="minorHAnsi"/>
          <w:noProof/>
        </w:rPr>
        <w:t xml:space="preserve">and </w:t>
      </w:r>
      <w:r w:rsidRPr="00791867">
        <w:rPr>
          <w:rFonts w:cstheme="minorHAnsi"/>
          <w:b/>
          <w:noProof/>
        </w:rPr>
        <w:t>remove the person</w:t>
      </w:r>
      <w:r w:rsidRPr="00791867">
        <w:rPr>
          <w:rFonts w:cstheme="minorHAnsi"/>
          <w:noProof/>
        </w:rPr>
        <w:t xml:space="preserve"> from the queue </w:t>
      </w:r>
      <w:r w:rsidRPr="00791867">
        <w:rPr>
          <w:rFonts w:cstheme="minorHAnsi"/>
          <w:b/>
          <w:noProof/>
        </w:rPr>
        <w:t>without reducing</w:t>
      </w:r>
      <w:r w:rsidRPr="00791867">
        <w:rPr>
          <w:rFonts w:cstheme="minorHAnsi"/>
          <w:noProof/>
        </w:rPr>
        <w:t xml:space="preserve"> the water in the dispenser</w:t>
      </w:r>
      <w:r w:rsidR="00665446" w:rsidRPr="00791867">
        <w:t>.</w:t>
      </w:r>
    </w:p>
    <w:p w14:paraId="3AA6AE66" w14:textId="34399A11" w:rsidR="00791867" w:rsidRPr="00791867" w:rsidRDefault="001D0347" w:rsidP="0079186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rFonts w:ascii="Consolas" w:hAnsi="Consolas"/>
          <w:b/>
          <w:noProof/>
        </w:rPr>
        <w:t>"</w:t>
      </w:r>
      <w:r w:rsidR="00791867" w:rsidRPr="00791867">
        <w:rPr>
          <w:rFonts w:ascii="Consolas" w:hAnsi="Consolas"/>
          <w:b/>
          <w:noProof/>
        </w:rPr>
        <w:t>refill {liters}</w:t>
      </w:r>
      <w:r>
        <w:rPr>
          <w:rFonts w:ascii="Consolas" w:hAnsi="Consolas"/>
          <w:b/>
          <w:noProof/>
        </w:rPr>
        <w:t>"</w:t>
      </w:r>
      <w:r w:rsidR="00791867" w:rsidRPr="00791867">
        <w:rPr>
          <w:noProof/>
        </w:rPr>
        <w:t xml:space="preserve"> </w:t>
      </w:r>
      <w:r w:rsidR="00791867" w:rsidRPr="00791867">
        <w:t xml:space="preserve">- </w:t>
      </w:r>
      <w:r w:rsidR="00791867" w:rsidRPr="00172D8C">
        <w:rPr>
          <w:b/>
          <w:bCs/>
        </w:rPr>
        <w:t>add</w:t>
      </w:r>
      <w:r w:rsidR="00791867" w:rsidRPr="00791867">
        <w:t xml:space="preserve"> the given litters in the dispenser.</w:t>
      </w:r>
    </w:p>
    <w:p w14:paraId="277D6017" w14:textId="3B4F4022" w:rsidR="00791867" w:rsidRPr="00791867" w:rsidRDefault="00F9534C" w:rsidP="00791867">
      <w:pPr>
        <w:rPr>
          <w:rFonts w:ascii="Consolas" w:hAnsi="Consolas"/>
          <w:b/>
          <w:lang w:val="bg-BG"/>
        </w:rPr>
      </w:pPr>
      <w:r>
        <w:t>In</w:t>
      </w:r>
      <w:r w:rsidR="00791867" w:rsidRPr="00791867">
        <w:t xml:space="preserve"> the end</w:t>
      </w:r>
      <w:r>
        <w:t>,</w:t>
      </w:r>
      <w:r w:rsidR="00791867" w:rsidRPr="00791867">
        <w:t xml:space="preserve"> print how many liters of water</w:t>
      </w:r>
      <w:r w:rsidR="00172D8C">
        <w:t xml:space="preserve"> have</w:t>
      </w:r>
      <w:r w:rsidR="00791867" w:rsidRPr="00791867">
        <w:t xml:space="preserve"> left in the format: </w:t>
      </w:r>
      <w:r w:rsidR="00791867" w:rsidRPr="00791867">
        <w:rPr>
          <w:rFonts w:ascii="Consolas" w:hAnsi="Consolas"/>
          <w:b/>
          <w:noProof/>
        </w:rPr>
        <w:t>"{left_liters} liters left"</w:t>
      </w:r>
      <w:r w:rsidR="00665446" w:rsidRPr="00791867">
        <w:t>.</w:t>
      </w:r>
    </w:p>
    <w:p w14:paraId="0FDC0E74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963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6"/>
        <w:gridCol w:w="2552"/>
        <w:gridCol w:w="5386"/>
      </w:tblGrid>
      <w:tr w:rsidR="00791867" w:rsidRPr="00791867" w14:paraId="30AE8407" w14:textId="77777777" w:rsidTr="004A70DC">
        <w:trPr>
          <w:trHeight w:val="263"/>
        </w:trPr>
        <w:tc>
          <w:tcPr>
            <w:tcW w:w="1696" w:type="dxa"/>
            <w:shd w:val="clear" w:color="auto" w:fill="D9D9D9"/>
          </w:tcPr>
          <w:p w14:paraId="08231F2F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552" w:type="dxa"/>
            <w:shd w:val="clear" w:color="auto" w:fill="D9D9D9"/>
          </w:tcPr>
          <w:p w14:paraId="466FF38A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5386" w:type="dxa"/>
            <w:shd w:val="clear" w:color="auto" w:fill="D9D9D9"/>
          </w:tcPr>
          <w:p w14:paraId="4FDEC81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Comment</w:t>
            </w:r>
          </w:p>
        </w:tc>
      </w:tr>
      <w:tr w:rsidR="00791867" w:rsidRPr="00791867" w14:paraId="04EAA170" w14:textId="77777777" w:rsidTr="004A70DC">
        <w:trPr>
          <w:trHeight w:val="16"/>
        </w:trPr>
        <w:tc>
          <w:tcPr>
            <w:tcW w:w="1696" w:type="dxa"/>
          </w:tcPr>
          <w:p w14:paraId="320BD57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B07FBD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4C54110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501E622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38A7805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0CF3D9E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fill 1</w:t>
            </w:r>
          </w:p>
          <w:p w14:paraId="01FB71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  <w:p w14:paraId="2642C08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69E08D6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 got water</w:t>
            </w:r>
          </w:p>
          <w:p w14:paraId="669D862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443068E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0 liters left</w:t>
            </w:r>
          </w:p>
        </w:tc>
        <w:tc>
          <w:tcPr>
            <w:tcW w:w="5386" w:type="dxa"/>
          </w:tcPr>
          <w:p w14:paraId="10360F03" w14:textId="1E565BB7" w:rsidR="00791867" w:rsidRPr="00665446" w:rsidRDefault="00791867" w:rsidP="004A70DC">
            <w:pPr>
              <w:spacing w:before="0" w:after="0"/>
              <w:rPr>
                <w:rFonts w:eastAsia="Calibri" w:cstheme="minorHAnsi"/>
                <w:noProof/>
              </w:rPr>
            </w:pPr>
            <w:r w:rsidRPr="00665446">
              <w:rPr>
                <w:rFonts w:eastAsia="Calibri" w:cstheme="minorHAnsi"/>
                <w:noProof/>
              </w:rPr>
              <w:t>We create a queue with Peter and Amy. After the start command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we see that Peter wants 2 liters of water (and he gets them). </w:t>
            </w:r>
            <w:r w:rsidR="00F9534C">
              <w:rPr>
                <w:rFonts w:eastAsia="Calibri" w:cstheme="minorHAnsi"/>
                <w:noProof/>
              </w:rPr>
              <w:t>The w</w:t>
            </w:r>
            <w:r w:rsidRPr="00665446">
              <w:rPr>
                <w:rFonts w:eastAsia="Calibri" w:cstheme="minorHAnsi"/>
                <w:noProof/>
              </w:rPr>
              <w:t>ater dispenser is left with 0 liters. After ref</w:t>
            </w:r>
            <w:r w:rsidR="00F9534C">
              <w:rPr>
                <w:rFonts w:eastAsia="Calibri" w:cstheme="minorHAnsi"/>
                <w:noProof/>
              </w:rPr>
              <w:t>i</w:t>
            </w:r>
            <w:r w:rsidRPr="00665446">
              <w:rPr>
                <w:rFonts w:eastAsia="Calibri" w:cstheme="minorHAnsi"/>
                <w:noProof/>
              </w:rPr>
              <w:t>lling, there is 1 liter in the dispenser. So when Amy wants 1 liter, she gets it</w:t>
            </w:r>
            <w:r w:rsidR="00F9534C">
              <w:rPr>
                <w:rFonts w:eastAsia="Calibri" w:cstheme="minorHAnsi"/>
                <w:noProof/>
              </w:rPr>
              <w:t>,</w:t>
            </w:r>
            <w:r w:rsidRPr="00665446">
              <w:rPr>
                <w:rFonts w:eastAsia="Calibri" w:cstheme="minorHAnsi"/>
                <w:noProof/>
              </w:rPr>
              <w:t xml:space="preserve"> and there are 0 liters left in the dispenser</w:t>
            </w:r>
            <w:r w:rsidR="00665446">
              <w:rPr>
                <w:rFonts w:eastAsia="Calibri" w:cstheme="minorHAnsi"/>
                <w:noProof/>
              </w:rPr>
              <w:t>.</w:t>
            </w:r>
          </w:p>
        </w:tc>
      </w:tr>
      <w:tr w:rsidR="00791867" w:rsidRPr="00791867" w14:paraId="46C7260D" w14:textId="77777777" w:rsidTr="004A70DC">
        <w:trPr>
          <w:trHeight w:val="115"/>
        </w:trPr>
        <w:tc>
          <w:tcPr>
            <w:tcW w:w="1696" w:type="dxa"/>
          </w:tcPr>
          <w:p w14:paraId="383FF3C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  <w:p w14:paraId="08779B3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</w:t>
            </w:r>
          </w:p>
          <w:p w14:paraId="6F8B68B8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</w:t>
            </w:r>
          </w:p>
          <w:p w14:paraId="523D5AD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</w:t>
            </w:r>
          </w:p>
          <w:p w14:paraId="16D20D6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</w:t>
            </w:r>
          </w:p>
          <w:p w14:paraId="1359A7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Start</w:t>
            </w:r>
          </w:p>
          <w:p w14:paraId="7180723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  <w:p w14:paraId="67AAF16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23FB466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79C86BF3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3</w:t>
            </w:r>
          </w:p>
          <w:p w14:paraId="18E252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2552" w:type="dxa"/>
          </w:tcPr>
          <w:p w14:paraId="3D8875A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Peter got water</w:t>
            </w:r>
          </w:p>
          <w:p w14:paraId="371663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got water</w:t>
            </w:r>
          </w:p>
          <w:p w14:paraId="710665A1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my got water</w:t>
            </w:r>
          </w:p>
          <w:p w14:paraId="1D75BC5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Alice must wait</w:t>
            </w:r>
          </w:p>
          <w:p w14:paraId="48C709F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 liters left</w:t>
            </w:r>
          </w:p>
        </w:tc>
        <w:tc>
          <w:tcPr>
            <w:tcW w:w="5386" w:type="dxa"/>
          </w:tcPr>
          <w:p w14:paraId="16D6BAC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610B9371" w14:textId="77777777" w:rsidR="00791867" w:rsidRPr="00791867" w:rsidRDefault="00791867" w:rsidP="00791867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 w:rsidRPr="00791867">
        <w:t>Hot Potato</w:t>
      </w:r>
    </w:p>
    <w:p w14:paraId="14244446" w14:textId="744A0C58" w:rsidR="00791867" w:rsidRPr="00791867" w:rsidRDefault="00791867" w:rsidP="00791867">
      <w:pPr>
        <w:rPr>
          <w:lang w:val="bg-BG"/>
        </w:rPr>
      </w:pPr>
      <w:r w:rsidRPr="00791867">
        <w:t xml:space="preserve">Hot </w:t>
      </w:r>
      <w:r w:rsidR="00757BD5">
        <w:t>P</w:t>
      </w:r>
      <w:r w:rsidRPr="00791867">
        <w:t xml:space="preserve">otato is a game in which children form a circle and </w:t>
      </w:r>
      <w:r w:rsidR="00F9534C">
        <w:t>toss</w:t>
      </w:r>
      <w:r w:rsidR="00172D8C" w:rsidRPr="00172D8C">
        <w:t xml:space="preserve"> </w:t>
      </w:r>
      <w:r w:rsidRPr="00791867">
        <w:t>a hot potato. The counting starts</w:t>
      </w:r>
      <w:r w:rsidRPr="00791867">
        <w:rPr>
          <w:rFonts w:ascii="Calibri" w:eastAsia="MS Mincho" w:hAnsi="Calibri" w:cs="Times New Roman"/>
          <w:sz w:val="24"/>
          <w:szCs w:val="24"/>
        </w:rPr>
        <w:t xml:space="preserve"> </w:t>
      </w:r>
      <w:r w:rsidRPr="00172D8C">
        <w:rPr>
          <w:rFonts w:ascii="Calibri" w:eastAsia="MS Mincho" w:hAnsi="Calibri" w:cs="Times New Roman"/>
        </w:rPr>
        <w:t xml:space="preserve">with the first kid. </w:t>
      </w:r>
      <w:r w:rsidRPr="00172D8C">
        <w:rPr>
          <w:rFonts w:ascii="Calibri" w:eastAsia="MS Mincho" w:hAnsi="Calibri" w:cs="Times New Roman"/>
          <w:b/>
        </w:rPr>
        <w:t xml:space="preserve">Every </w:t>
      </w:r>
      <w:r w:rsidRPr="00560A4C">
        <w:rPr>
          <w:rFonts w:ascii="Consolas" w:eastAsia="MS Mincho" w:hAnsi="Consolas" w:cs="Times New Roman"/>
          <w:b/>
        </w:rPr>
        <w:t>n</w:t>
      </w:r>
      <w:r w:rsidRPr="00172D8C">
        <w:rPr>
          <w:rFonts w:ascii="Calibri" w:eastAsia="MS Mincho" w:hAnsi="Calibri" w:cs="Times New Roman"/>
          <w:b/>
          <w:vertAlign w:val="superscript"/>
        </w:rPr>
        <w:t>th</w:t>
      </w:r>
      <w:r w:rsidRPr="00172D8C">
        <w:rPr>
          <w:b/>
        </w:rPr>
        <w:t xml:space="preserve"> toss</w:t>
      </w:r>
      <w:r w:rsidR="00F9534C">
        <w:rPr>
          <w:b/>
        </w:rPr>
        <w:t>,</w:t>
      </w:r>
      <w:r w:rsidRPr="00172D8C">
        <w:rPr>
          <w:b/>
        </w:rPr>
        <w:t xml:space="preserve"> the child </w:t>
      </w:r>
      <w:r w:rsidR="00172D8C">
        <w:rPr>
          <w:b/>
        </w:rPr>
        <w:t>holding</w:t>
      </w:r>
      <w:r w:rsidRPr="00172D8C">
        <w:rPr>
          <w:b/>
        </w:rPr>
        <w:t xml:space="preserve"> the potato leaves the game</w:t>
      </w:r>
      <w:r w:rsidRPr="00172D8C">
        <w:t xml:space="preserve">. When a kid leaves the game, it </w:t>
      </w:r>
      <w:r w:rsidRPr="00757BD5">
        <w:rPr>
          <w:b/>
          <w:bCs/>
        </w:rPr>
        <w:t>passes</w:t>
      </w:r>
      <w:r w:rsidRPr="00172D8C">
        <w:t xml:space="preserve"> the</w:t>
      </w:r>
      <w:r w:rsidRPr="00791867">
        <w:t xml:space="preserve"> potato </w:t>
      </w:r>
      <w:r w:rsidR="00757BD5">
        <w:t>to the next kid</w:t>
      </w:r>
      <w:r w:rsidRPr="00791867">
        <w:t xml:space="preserve">. </w:t>
      </w:r>
      <w:r w:rsidR="00F9534C">
        <w:t>It</w:t>
      </w:r>
      <w:r w:rsidRPr="00791867">
        <w:t xml:space="preserve"> continues </w:t>
      </w:r>
      <w:r w:rsidRPr="00791867">
        <w:rPr>
          <w:b/>
        </w:rPr>
        <w:t>until there is only one kid left</w:t>
      </w:r>
      <w:r w:rsidRPr="00791867">
        <w:t>.</w:t>
      </w:r>
    </w:p>
    <w:p w14:paraId="64FB4A41" w14:textId="01AAF336" w:rsidR="00560A4C" w:rsidRDefault="00791867" w:rsidP="00791867">
      <w:r w:rsidRPr="00791867">
        <w:t>Create a program that simulates the game of Hot Potato.</w:t>
      </w:r>
      <w:r w:rsidR="00560A4C">
        <w:t xml:space="preserve"> On the </w:t>
      </w:r>
      <w:r w:rsidR="00560A4C" w:rsidRPr="00560A4C">
        <w:rPr>
          <w:b/>
          <w:bCs/>
        </w:rPr>
        <w:t>first line</w:t>
      </w:r>
      <w:r w:rsidR="00F9534C">
        <w:rPr>
          <w:b/>
          <w:bCs/>
        </w:rPr>
        <w:t>,</w:t>
      </w:r>
      <w:r w:rsidR="00560A4C">
        <w:t xml:space="preserve"> you will receive </w:t>
      </w:r>
      <w:r w:rsidR="00F9534C">
        <w:t>kids' name</w:t>
      </w:r>
      <w:r w:rsidR="00560A4C">
        <w:t xml:space="preserve">s, separated by a single space. On the </w:t>
      </w:r>
      <w:r w:rsidR="00560A4C" w:rsidRPr="00560A4C">
        <w:rPr>
          <w:b/>
          <w:bCs/>
        </w:rPr>
        <w:t>second line</w:t>
      </w:r>
      <w:r w:rsidR="00F9534C">
        <w:rPr>
          <w:b/>
          <w:bCs/>
        </w:rPr>
        <w:t>,</w:t>
      </w:r>
      <w:r w:rsidR="00560A4C">
        <w:t xml:space="preserve"> you will receive the </w:t>
      </w:r>
      <w:r w:rsidR="00560A4C" w:rsidRPr="00560A4C">
        <w:rPr>
          <w:rFonts w:ascii="Consolas" w:eastAsia="MS Mincho" w:hAnsi="Consolas" w:cs="Times New Roman"/>
          <w:b/>
        </w:rPr>
        <w:t>n</w:t>
      </w:r>
      <w:r w:rsidR="00560A4C" w:rsidRPr="00172D8C">
        <w:rPr>
          <w:rFonts w:ascii="Calibri" w:eastAsia="MS Mincho" w:hAnsi="Calibri" w:cs="Times New Roman"/>
          <w:b/>
          <w:vertAlign w:val="superscript"/>
        </w:rPr>
        <w:t>th</w:t>
      </w:r>
      <w:r w:rsidR="00560A4C">
        <w:t xml:space="preserve"> toss (integer) in which a child leaves the game.</w:t>
      </w:r>
    </w:p>
    <w:p w14:paraId="4E5BEC53" w14:textId="5809E3C8" w:rsidR="00791867" w:rsidRPr="00791867" w:rsidRDefault="00791867" w:rsidP="00791867">
      <w:pPr>
        <w:rPr>
          <w:lang w:val="bg-BG"/>
        </w:rPr>
      </w:pPr>
      <w:r w:rsidRPr="00791867">
        <w:rPr>
          <w:b/>
        </w:rPr>
        <w:t xml:space="preserve">Print </w:t>
      </w:r>
      <w:r w:rsidRPr="00791867">
        <w:t>every</w:t>
      </w:r>
      <w:r w:rsidRPr="00791867">
        <w:rPr>
          <w:b/>
        </w:rPr>
        <w:t xml:space="preserve"> </w:t>
      </w:r>
      <w:r w:rsidRPr="00791867">
        <w:t>kid</w:t>
      </w:r>
      <w:r w:rsidRPr="00791867">
        <w:rPr>
          <w:b/>
        </w:rPr>
        <w:t xml:space="preserve"> </w:t>
      </w:r>
      <w:r w:rsidR="00665446">
        <w:t>wh</w:t>
      </w:r>
      <w:r w:rsidR="00F9534C">
        <w:t>o</w:t>
      </w:r>
      <w:r w:rsidRPr="00791867">
        <w:t xml:space="preserve"> is</w:t>
      </w:r>
      <w:r w:rsidRPr="00791867">
        <w:rPr>
          <w:b/>
        </w:rPr>
        <w:t xml:space="preserve"> removed </w:t>
      </w:r>
      <w:r w:rsidRPr="00791867">
        <w:t>from</w:t>
      </w:r>
      <w:r w:rsidRPr="00791867">
        <w:rPr>
          <w:b/>
        </w:rPr>
        <w:t xml:space="preserve"> </w:t>
      </w:r>
      <w:r w:rsidRPr="00791867">
        <w:t>the</w:t>
      </w:r>
      <w:r w:rsidRPr="00791867">
        <w:rPr>
          <w:b/>
        </w:rPr>
        <w:t xml:space="preserve"> circle</w:t>
      </w:r>
      <w:r w:rsidR="00560A4C">
        <w:rPr>
          <w:bCs/>
        </w:rPr>
        <w:t xml:space="preserve"> in the format</w:t>
      </w:r>
      <w:r w:rsidR="00560A4C">
        <w:rPr>
          <w:b/>
        </w:rPr>
        <w:t xml:space="preserve"> </w:t>
      </w:r>
      <w:r w:rsidR="00560A4C" w:rsidRPr="00560A4C">
        <w:rPr>
          <w:rFonts w:ascii="Consolas" w:hAnsi="Consolas"/>
          <w:b/>
        </w:rPr>
        <w:t>"Removed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 xml:space="preserve">. In the end, </w:t>
      </w:r>
      <w:r w:rsidRPr="00791867">
        <w:rPr>
          <w:b/>
        </w:rPr>
        <w:t xml:space="preserve">print </w:t>
      </w:r>
      <w:r w:rsidRPr="00791867">
        <w:t xml:space="preserve">the </w:t>
      </w:r>
      <w:r w:rsidR="00560A4C" w:rsidRPr="00560A4C">
        <w:rPr>
          <w:b/>
          <w:bCs/>
        </w:rPr>
        <w:t>only kid left</w:t>
      </w:r>
      <w:r w:rsidR="00560A4C">
        <w:t xml:space="preserve"> in the format</w:t>
      </w:r>
      <w:r w:rsidR="00560A4C">
        <w:rPr>
          <w:b/>
          <w:bCs/>
        </w:rPr>
        <w:t xml:space="preserve"> </w:t>
      </w:r>
      <w:r w:rsidR="00560A4C" w:rsidRPr="00560A4C">
        <w:rPr>
          <w:rFonts w:ascii="Consolas" w:hAnsi="Consolas"/>
          <w:b/>
          <w:bCs/>
        </w:rPr>
        <w:t>"</w:t>
      </w:r>
      <w:r w:rsidR="00560A4C" w:rsidRPr="00560A4C">
        <w:rPr>
          <w:rFonts w:ascii="Consolas" w:hAnsi="Consolas"/>
          <w:b/>
        </w:rPr>
        <w:t>Last is {</w:t>
      </w:r>
      <w:r w:rsidR="00560A4C">
        <w:rPr>
          <w:rFonts w:ascii="Consolas" w:hAnsi="Consolas"/>
          <w:b/>
        </w:rPr>
        <w:t>kid</w:t>
      </w:r>
      <w:r w:rsidR="00560A4C" w:rsidRPr="00560A4C">
        <w:rPr>
          <w:rFonts w:ascii="Consolas" w:hAnsi="Consolas"/>
          <w:b/>
        </w:rPr>
        <w:t>}"</w:t>
      </w:r>
      <w:r w:rsidRPr="00791867">
        <w:t>.</w:t>
      </w:r>
    </w:p>
    <w:p w14:paraId="3785FD27" w14:textId="77777777" w:rsidR="00791867" w:rsidRPr="00791867" w:rsidRDefault="00791867" w:rsidP="00791867">
      <w:pPr>
        <w:pStyle w:val="Heading3"/>
        <w:rPr>
          <w:lang w:val="bg-BG"/>
        </w:rPr>
      </w:pPr>
      <w:r w:rsidRPr="00791867">
        <w:t>Examples</w:t>
      </w:r>
    </w:p>
    <w:tbl>
      <w:tblPr>
        <w:tblStyle w:val="TableGrid"/>
        <w:tblW w:w="71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75"/>
        <w:gridCol w:w="2430"/>
      </w:tblGrid>
      <w:tr w:rsidR="00791867" w:rsidRPr="00560A4C" w14:paraId="73A6D1A2" w14:textId="77777777" w:rsidTr="004A70DC">
        <w:trPr>
          <w:trHeight w:val="263"/>
        </w:trPr>
        <w:tc>
          <w:tcPr>
            <w:tcW w:w="4675" w:type="dxa"/>
            <w:shd w:val="clear" w:color="auto" w:fill="D9D9D9"/>
          </w:tcPr>
          <w:p w14:paraId="2A4D8235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30" w:type="dxa"/>
            <w:shd w:val="clear" w:color="auto" w:fill="D9D9D9"/>
          </w:tcPr>
          <w:p w14:paraId="7A88F834" w14:textId="77777777" w:rsidR="00791867" w:rsidRPr="00791867" w:rsidRDefault="00791867" w:rsidP="004A70DC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791867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791867" w:rsidRPr="00791867" w14:paraId="3CA52EC9" w14:textId="77777777" w:rsidTr="004A70DC">
        <w:trPr>
          <w:trHeight w:val="16"/>
        </w:trPr>
        <w:tc>
          <w:tcPr>
            <w:tcW w:w="4675" w:type="dxa"/>
          </w:tcPr>
          <w:p w14:paraId="61C51FAC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Tracy Emily Daniel</w:t>
            </w:r>
          </w:p>
          <w:p w14:paraId="625CF20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430" w:type="dxa"/>
          </w:tcPr>
          <w:p w14:paraId="22BD1F7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1" w:name="OLE_LINK3"/>
            <w:bookmarkStart w:id="2" w:name="OLE_LINK4"/>
            <w:r w:rsidRPr="00791867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1"/>
            <w:bookmarkEnd w:id="2"/>
            <w:r w:rsidRPr="00791867">
              <w:rPr>
                <w:rFonts w:ascii="Consolas" w:eastAsia="Calibri" w:hAnsi="Consolas" w:cs="Times New Roman"/>
                <w:noProof/>
              </w:rPr>
              <w:t>Emily</w:t>
            </w:r>
          </w:p>
          <w:p w14:paraId="4C6D629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racy</w:t>
            </w:r>
          </w:p>
          <w:p w14:paraId="1B6CEBF7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3" w:name="OLE_LINK5"/>
            <w:bookmarkStart w:id="4" w:name="OLE_LINK6"/>
            <w:r w:rsidRPr="00791867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3"/>
            <w:bookmarkEnd w:id="4"/>
            <w:r w:rsidRPr="00791867">
              <w:rPr>
                <w:rFonts w:ascii="Consolas" w:eastAsia="Calibri" w:hAnsi="Consolas" w:cs="Times New Roman"/>
                <w:noProof/>
              </w:rPr>
              <w:t>Daniel</w:t>
            </w:r>
          </w:p>
        </w:tc>
      </w:tr>
      <w:tr w:rsidR="00791867" w:rsidRPr="00791867" w14:paraId="757EDDE0" w14:textId="77777777" w:rsidTr="004A70DC">
        <w:trPr>
          <w:trHeight w:val="115"/>
        </w:trPr>
        <w:tc>
          <w:tcPr>
            <w:tcW w:w="4675" w:type="dxa"/>
          </w:tcPr>
          <w:p w14:paraId="28009682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399AC9A0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430" w:type="dxa"/>
          </w:tcPr>
          <w:p w14:paraId="0235D52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Thomas</w:t>
            </w:r>
          </w:p>
          <w:p w14:paraId="663EB3FF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E8C2964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321C8D1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C5D61D5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William</w:t>
            </w:r>
          </w:p>
        </w:tc>
      </w:tr>
      <w:tr w:rsidR="00791867" w:rsidRPr="00791867" w14:paraId="5D5AADCB" w14:textId="77777777" w:rsidTr="004A70DC">
        <w:trPr>
          <w:trHeight w:val="115"/>
        </w:trPr>
        <w:tc>
          <w:tcPr>
            <w:tcW w:w="4675" w:type="dxa"/>
          </w:tcPr>
          <w:p w14:paraId="1F12CEBE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George Peter Michael William Thomas</w:t>
            </w:r>
          </w:p>
          <w:p w14:paraId="2F9205F2" w14:textId="77777777" w:rsidR="00791867" w:rsidRPr="00791867" w:rsidRDefault="00791867" w:rsidP="004A70DC">
            <w:pPr>
              <w:tabs>
                <w:tab w:val="left" w:pos="3069"/>
              </w:tabs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430" w:type="dxa"/>
          </w:tcPr>
          <w:p w14:paraId="0FFAF43A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29780A59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D31B16D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Michael</w:t>
            </w:r>
          </w:p>
          <w:p w14:paraId="76708C2B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Removed William</w:t>
            </w:r>
          </w:p>
          <w:p w14:paraId="56BE4B46" w14:textId="77777777" w:rsidR="00791867" w:rsidRPr="00791867" w:rsidRDefault="00791867" w:rsidP="004A70DC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791867">
              <w:rPr>
                <w:rFonts w:ascii="Consolas" w:eastAsia="Calibri" w:hAnsi="Consolas" w:cs="Times New Roman"/>
                <w:noProof/>
              </w:rPr>
              <w:t>Last is Thomas</w:t>
            </w:r>
          </w:p>
        </w:tc>
      </w:tr>
    </w:tbl>
    <w:p w14:paraId="7ACA3E20" w14:textId="77777777" w:rsidR="00791867" w:rsidRPr="00791867" w:rsidRDefault="00791867" w:rsidP="00791867">
      <w:pPr>
        <w:rPr>
          <w:lang w:val="bg-BG"/>
        </w:rPr>
      </w:pPr>
    </w:p>
    <w:p w14:paraId="592EBD29" w14:textId="51658AA2" w:rsidR="00640502" w:rsidRPr="00791867" w:rsidRDefault="00640502" w:rsidP="00791867">
      <w:pPr>
        <w:rPr>
          <w:lang w:val="bg-BG"/>
        </w:rPr>
      </w:pPr>
    </w:p>
    <w:sectPr w:rsidR="00640502" w:rsidRPr="00791867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2FB29C" w14:textId="77777777" w:rsidR="00BD7413" w:rsidRDefault="00BD7413" w:rsidP="008068A2">
      <w:pPr>
        <w:spacing w:after="0" w:line="240" w:lineRule="auto"/>
      </w:pPr>
      <w:r>
        <w:separator/>
      </w:r>
    </w:p>
  </w:endnote>
  <w:endnote w:type="continuationSeparator" w:id="0">
    <w:p w14:paraId="77EC8BC5" w14:textId="77777777" w:rsidR="00BD7413" w:rsidRDefault="00BD741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31FE01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42722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31FE01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42722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1C8661" w14:textId="77777777" w:rsidR="00BD7413" w:rsidRDefault="00BD7413" w:rsidP="008068A2">
      <w:pPr>
        <w:spacing w:after="0" w:line="240" w:lineRule="auto"/>
      </w:pPr>
      <w:r>
        <w:separator/>
      </w:r>
    </w:p>
  </w:footnote>
  <w:footnote w:type="continuationSeparator" w:id="0">
    <w:p w14:paraId="3D1EFCE7" w14:textId="77777777" w:rsidR="00BD7413" w:rsidRDefault="00BD741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70A1C4F"/>
    <w:multiLevelType w:val="hybridMultilevel"/>
    <w:tmpl w:val="9B06DA3C"/>
    <w:lvl w:ilvl="0" w:tplc="4BF0A17C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3814C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44912055">
    <w:abstractNumId w:val="1"/>
  </w:num>
  <w:num w:numId="2" w16cid:durableId="624238979">
    <w:abstractNumId w:val="42"/>
  </w:num>
  <w:num w:numId="3" w16cid:durableId="1449081762">
    <w:abstractNumId w:val="10"/>
  </w:num>
  <w:num w:numId="4" w16cid:durableId="1028675022">
    <w:abstractNumId w:val="28"/>
  </w:num>
  <w:num w:numId="5" w16cid:durableId="1974823558">
    <w:abstractNumId w:val="29"/>
  </w:num>
  <w:num w:numId="6" w16cid:durableId="123930113">
    <w:abstractNumId w:val="33"/>
  </w:num>
  <w:num w:numId="7" w16cid:durableId="1142969076">
    <w:abstractNumId w:val="4"/>
  </w:num>
  <w:num w:numId="8" w16cid:durableId="1674339798">
    <w:abstractNumId w:val="9"/>
  </w:num>
  <w:num w:numId="9" w16cid:durableId="47579618">
    <w:abstractNumId w:val="26"/>
  </w:num>
  <w:num w:numId="10" w16cid:durableId="18691656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74536431">
    <w:abstractNumId w:val="5"/>
  </w:num>
  <w:num w:numId="12" w16cid:durableId="602080030">
    <w:abstractNumId w:val="20"/>
  </w:num>
  <w:num w:numId="13" w16cid:durableId="1507983998">
    <w:abstractNumId w:val="2"/>
  </w:num>
  <w:num w:numId="14" w16cid:durableId="1950118885">
    <w:abstractNumId w:val="32"/>
  </w:num>
  <w:num w:numId="15" w16cid:durableId="1859540991">
    <w:abstractNumId w:val="11"/>
  </w:num>
  <w:num w:numId="16" w16cid:durableId="694306591">
    <w:abstractNumId w:val="37"/>
  </w:num>
  <w:num w:numId="17" w16cid:durableId="187833529">
    <w:abstractNumId w:val="27"/>
  </w:num>
  <w:num w:numId="18" w16cid:durableId="1490709554">
    <w:abstractNumId w:val="41"/>
  </w:num>
  <w:num w:numId="19" w16cid:durableId="1063912686">
    <w:abstractNumId w:val="34"/>
  </w:num>
  <w:num w:numId="20" w16cid:durableId="796686086">
    <w:abstractNumId w:val="19"/>
  </w:num>
  <w:num w:numId="21" w16cid:durableId="351105349">
    <w:abstractNumId w:val="31"/>
  </w:num>
  <w:num w:numId="22" w16cid:durableId="1552694149">
    <w:abstractNumId w:val="13"/>
  </w:num>
  <w:num w:numId="23" w16cid:durableId="1839534680">
    <w:abstractNumId w:val="16"/>
  </w:num>
  <w:num w:numId="24" w16cid:durableId="1397318394">
    <w:abstractNumId w:val="3"/>
  </w:num>
  <w:num w:numId="25" w16cid:durableId="1758558051">
    <w:abstractNumId w:val="8"/>
  </w:num>
  <w:num w:numId="26" w16cid:durableId="1085421127">
    <w:abstractNumId w:val="17"/>
  </w:num>
  <w:num w:numId="27" w16cid:durableId="351807208">
    <w:abstractNumId w:val="36"/>
  </w:num>
  <w:num w:numId="28" w16cid:durableId="1226062398">
    <w:abstractNumId w:val="18"/>
  </w:num>
  <w:num w:numId="29" w16cid:durableId="4789555">
    <w:abstractNumId w:val="40"/>
  </w:num>
  <w:num w:numId="30" w16cid:durableId="1646086269">
    <w:abstractNumId w:val="22"/>
  </w:num>
  <w:num w:numId="31" w16cid:durableId="1836990927">
    <w:abstractNumId w:val="12"/>
  </w:num>
  <w:num w:numId="32" w16cid:durableId="1520385058">
    <w:abstractNumId w:val="35"/>
  </w:num>
  <w:num w:numId="33" w16cid:durableId="1276789758">
    <w:abstractNumId w:val="38"/>
  </w:num>
  <w:num w:numId="34" w16cid:durableId="1253008450">
    <w:abstractNumId w:val="25"/>
  </w:num>
  <w:num w:numId="35" w16cid:durableId="1358433878">
    <w:abstractNumId w:val="39"/>
  </w:num>
  <w:num w:numId="36" w16cid:durableId="1093165835">
    <w:abstractNumId w:val="7"/>
  </w:num>
  <w:num w:numId="37" w16cid:durableId="1681854066">
    <w:abstractNumId w:val="23"/>
  </w:num>
  <w:num w:numId="38" w16cid:durableId="1971322919">
    <w:abstractNumId w:val="15"/>
  </w:num>
  <w:num w:numId="39" w16cid:durableId="1841234445">
    <w:abstractNumId w:val="30"/>
  </w:num>
  <w:num w:numId="40" w16cid:durableId="1509127824">
    <w:abstractNumId w:val="24"/>
  </w:num>
  <w:num w:numId="41" w16cid:durableId="1723747415">
    <w:abstractNumId w:val="21"/>
  </w:num>
  <w:num w:numId="42" w16cid:durableId="1961569119">
    <w:abstractNumId w:val="0"/>
  </w:num>
  <w:num w:numId="43" w16cid:durableId="122159569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G0NDA0NLY0MbM0MzZR0lEKTi0uzszPAykwrAUAakYOW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618"/>
    <w:rsid w:val="00064D15"/>
    <w:rsid w:val="0007036E"/>
    <w:rsid w:val="0008559D"/>
    <w:rsid w:val="00086727"/>
    <w:rsid w:val="0009209B"/>
    <w:rsid w:val="000A6794"/>
    <w:rsid w:val="000B39E6"/>
    <w:rsid w:val="000B56F0"/>
    <w:rsid w:val="000C1A44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2D8C"/>
    <w:rsid w:val="00175E1D"/>
    <w:rsid w:val="00182C80"/>
    <w:rsid w:val="001837BD"/>
    <w:rsid w:val="00183A2C"/>
    <w:rsid w:val="001A0913"/>
    <w:rsid w:val="001A6728"/>
    <w:rsid w:val="001B7060"/>
    <w:rsid w:val="001C1FCD"/>
    <w:rsid w:val="001D0347"/>
    <w:rsid w:val="001D2464"/>
    <w:rsid w:val="001D50AE"/>
    <w:rsid w:val="001E1161"/>
    <w:rsid w:val="001E3FEF"/>
    <w:rsid w:val="00202683"/>
    <w:rsid w:val="00215FCE"/>
    <w:rsid w:val="002326A7"/>
    <w:rsid w:val="00232E7D"/>
    <w:rsid w:val="002373A8"/>
    <w:rsid w:val="00264287"/>
    <w:rsid w:val="0026589D"/>
    <w:rsid w:val="002664E1"/>
    <w:rsid w:val="002674C4"/>
    <w:rsid w:val="002819B5"/>
    <w:rsid w:val="002853F4"/>
    <w:rsid w:val="00285941"/>
    <w:rsid w:val="00297D32"/>
    <w:rsid w:val="002A2D2D"/>
    <w:rsid w:val="002C20B4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623A"/>
    <w:rsid w:val="003A1601"/>
    <w:rsid w:val="003A33F9"/>
    <w:rsid w:val="003A5602"/>
    <w:rsid w:val="003B0278"/>
    <w:rsid w:val="003B1846"/>
    <w:rsid w:val="003B67F4"/>
    <w:rsid w:val="003B6A53"/>
    <w:rsid w:val="003E1013"/>
    <w:rsid w:val="003E167F"/>
    <w:rsid w:val="003E2A3C"/>
    <w:rsid w:val="003E2F33"/>
    <w:rsid w:val="003E6BFB"/>
    <w:rsid w:val="003F1864"/>
    <w:rsid w:val="0040443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2ABA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0A40"/>
    <w:rsid w:val="00541201"/>
    <w:rsid w:val="005439C9"/>
    <w:rsid w:val="00553B24"/>
    <w:rsid w:val="00553CCB"/>
    <w:rsid w:val="00560A4C"/>
    <w:rsid w:val="00563DC7"/>
    <w:rsid w:val="00564029"/>
    <w:rsid w:val="00564D7B"/>
    <w:rsid w:val="0056527D"/>
    <w:rsid w:val="0056786B"/>
    <w:rsid w:val="0057138C"/>
    <w:rsid w:val="005803E5"/>
    <w:rsid w:val="00581473"/>
    <w:rsid w:val="00584EDB"/>
    <w:rsid w:val="0058723E"/>
    <w:rsid w:val="00594821"/>
    <w:rsid w:val="00595D00"/>
    <w:rsid w:val="00596357"/>
    <w:rsid w:val="00596AA5"/>
    <w:rsid w:val="005B0164"/>
    <w:rsid w:val="005B2942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5446"/>
    <w:rsid w:val="00670041"/>
    <w:rsid w:val="00671FE2"/>
    <w:rsid w:val="00686C0C"/>
    <w:rsid w:val="006877D5"/>
    <w:rsid w:val="00690817"/>
    <w:rsid w:val="00695634"/>
    <w:rsid w:val="006A2531"/>
    <w:rsid w:val="006C1A9D"/>
    <w:rsid w:val="006D239A"/>
    <w:rsid w:val="006E1302"/>
    <w:rsid w:val="006E2245"/>
    <w:rsid w:val="006E55B4"/>
    <w:rsid w:val="006E7E50"/>
    <w:rsid w:val="00704432"/>
    <w:rsid w:val="007051DF"/>
    <w:rsid w:val="00724DA4"/>
    <w:rsid w:val="00742722"/>
    <w:rsid w:val="00757BD5"/>
    <w:rsid w:val="00763912"/>
    <w:rsid w:val="00774E44"/>
    <w:rsid w:val="00785258"/>
    <w:rsid w:val="00791867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074D6"/>
    <w:rsid w:val="008105A0"/>
    <w:rsid w:val="00836CA4"/>
    <w:rsid w:val="00840FF3"/>
    <w:rsid w:val="0085184F"/>
    <w:rsid w:val="00861625"/>
    <w:rsid w:val="008617B5"/>
    <w:rsid w:val="00870828"/>
    <w:rsid w:val="0088080B"/>
    <w:rsid w:val="00890729"/>
    <w:rsid w:val="008A6613"/>
    <w:rsid w:val="008A71F7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952"/>
    <w:rsid w:val="00912BC6"/>
    <w:rsid w:val="00915449"/>
    <w:rsid w:val="0092145D"/>
    <w:rsid w:val="009254B7"/>
    <w:rsid w:val="00930CEE"/>
    <w:rsid w:val="00941FFF"/>
    <w:rsid w:val="00951434"/>
    <w:rsid w:val="009541A3"/>
    <w:rsid w:val="00955691"/>
    <w:rsid w:val="009559A4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5668"/>
    <w:rsid w:val="00AC36D6"/>
    <w:rsid w:val="00AC60FE"/>
    <w:rsid w:val="00AC77AD"/>
    <w:rsid w:val="00AD3214"/>
    <w:rsid w:val="00AD75C1"/>
    <w:rsid w:val="00AE05D3"/>
    <w:rsid w:val="00AE355A"/>
    <w:rsid w:val="00AF66D3"/>
    <w:rsid w:val="00B148DD"/>
    <w:rsid w:val="00B2472A"/>
    <w:rsid w:val="00B4309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3A7E"/>
    <w:rsid w:val="00BB5B10"/>
    <w:rsid w:val="00BC56D6"/>
    <w:rsid w:val="00BD7413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0BD"/>
    <w:rsid w:val="00C53F37"/>
    <w:rsid w:val="00C5499A"/>
    <w:rsid w:val="00C62A0F"/>
    <w:rsid w:val="00C81509"/>
    <w:rsid w:val="00C82862"/>
    <w:rsid w:val="00C84E4D"/>
    <w:rsid w:val="00CA2FD0"/>
    <w:rsid w:val="00CB626D"/>
    <w:rsid w:val="00CC1E09"/>
    <w:rsid w:val="00CD5181"/>
    <w:rsid w:val="00CD7485"/>
    <w:rsid w:val="00CE2360"/>
    <w:rsid w:val="00CE236C"/>
    <w:rsid w:val="00CF0047"/>
    <w:rsid w:val="00D016B1"/>
    <w:rsid w:val="00D22895"/>
    <w:rsid w:val="00D3404A"/>
    <w:rsid w:val="00D4354E"/>
    <w:rsid w:val="00D43F69"/>
    <w:rsid w:val="00D50F79"/>
    <w:rsid w:val="00D572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0351"/>
    <w:rsid w:val="00EA1019"/>
    <w:rsid w:val="00EA3B29"/>
    <w:rsid w:val="00EB7421"/>
    <w:rsid w:val="00EC36F5"/>
    <w:rsid w:val="00EC5A4D"/>
    <w:rsid w:val="00ED0DEA"/>
    <w:rsid w:val="00ED73C4"/>
    <w:rsid w:val="00F10216"/>
    <w:rsid w:val="00F20B48"/>
    <w:rsid w:val="00F258BA"/>
    <w:rsid w:val="00F27E9C"/>
    <w:rsid w:val="00F41F41"/>
    <w:rsid w:val="00F46918"/>
    <w:rsid w:val="00F46DDE"/>
    <w:rsid w:val="00F655ED"/>
    <w:rsid w:val="00F7033C"/>
    <w:rsid w:val="00F9534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40FF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32/python-advanced-september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0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BF01F2-DCDB-4186-AA14-AF8FD5A2D2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8</TotalTime>
  <Pages>3</Pages>
  <Words>653</Words>
  <Characters>372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Lists as Stacks and Queues</vt:lpstr>
    </vt:vector>
  </TitlesOfParts>
  <Company>SoftUni – https://about.softuni.bg</Company>
  <LinksUpToDate>false</LinksUpToDate>
  <CharactersWithSpaces>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Lists as Stacks and Queues</dc:title>
  <dc:subject>Python Advanced – Practical Training Course @ SoftUni</dc:subject>
  <dc:creator>Software University</dc:creator>
  <cp:keywords>python advanaced; python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29</cp:revision>
  <cp:lastPrinted>2015-10-26T22:35:00Z</cp:lastPrinted>
  <dcterms:created xsi:type="dcterms:W3CDTF">2019-11-12T12:29:00Z</dcterms:created>
  <dcterms:modified xsi:type="dcterms:W3CDTF">2023-08-28T19:3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2c1ebfa74c4dc5529f9c2c69c8745fbd9a4c5da7787e54a5bd3a9d124dd08d2</vt:lpwstr>
  </property>
</Properties>
</file>